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6A53F8" w14:textId="77777777" w:rsidR="00071E51" w:rsidRDefault="00A33606" w:rsidP="00BB521A">
      <w:pPr>
        <w:pStyle w:val="Title"/>
      </w:pPr>
      <w:r>
        <w:t>Client Sign-Off</w:t>
      </w:r>
    </w:p>
    <w:p w14:paraId="085CF30E" w14:textId="77777777" w:rsidR="00436326" w:rsidRPr="00436326" w:rsidRDefault="00436326" w:rsidP="00436326"/>
    <w:p w14:paraId="33FC9AFE" w14:textId="57C173CF" w:rsidR="00972AA6" w:rsidRDefault="0067769F" w:rsidP="00FC5280">
      <w:pPr>
        <w:tabs>
          <w:tab w:val="left" w:pos="4820"/>
        </w:tabs>
      </w:pPr>
      <w:r>
        <w:t xml:space="preserve">Date: </w:t>
      </w:r>
      <w:sdt>
        <w:sdtPr>
          <w:id w:val="1289780849"/>
          <w:placeholder>
            <w:docPart w:val="DefaultPlaceholder_-1854013437"/>
          </w:placeholder>
          <w:showingPlcHdr/>
          <w:date>
            <w:dateFormat w:val="yyyy-MM-dd"/>
            <w:lid w:val="en-CA"/>
            <w:storeMappedDataAs w:val="dateTime"/>
            <w:calendar w:val="gregorian"/>
          </w:date>
        </w:sdtPr>
        <w:sdtEndPr/>
        <w:sdtContent>
          <w:r w:rsidR="00FC5280" w:rsidRPr="0039641A">
            <w:rPr>
              <w:rStyle w:val="PlaceholderText"/>
            </w:rPr>
            <w:t>Click or tap to enter a date.</w:t>
          </w:r>
        </w:sdtContent>
      </w:sdt>
      <w:r w:rsidR="008A7746" w:rsidRPr="008A7746">
        <w:t xml:space="preserve"> </w:t>
      </w:r>
      <w:r w:rsidR="008A7746">
        <w:tab/>
      </w:r>
      <w:r w:rsidR="008A7746">
        <w:t xml:space="preserve">Client Name: </w:t>
      </w:r>
      <w:sdt>
        <w:sdtPr>
          <w:id w:val="-827822799"/>
          <w:placeholder>
            <w:docPart w:val="3DBBB34FC6F54CC0A90669D154B33F4C"/>
          </w:placeholder>
          <w:showingPlcHdr/>
        </w:sdtPr>
        <w:sdtContent>
          <w:r w:rsidR="008A7746" w:rsidRPr="00CD2AEB">
            <w:rPr>
              <w:rStyle w:val="PlaceholderText"/>
            </w:rPr>
            <w:t>Click or tap here to enter text.</w:t>
          </w:r>
        </w:sdtContent>
      </w:sdt>
      <w:r w:rsidR="00FC5280">
        <w:t xml:space="preserve"> </w:t>
      </w:r>
    </w:p>
    <w:p w14:paraId="4E71348C" w14:textId="6B3A3B2A" w:rsidR="00FC5280" w:rsidRDefault="0019740C" w:rsidP="00FC5280">
      <w:pPr>
        <w:tabs>
          <w:tab w:val="left" w:pos="4820"/>
        </w:tabs>
      </w:pPr>
      <w:r w:rsidRPr="00C328EF">
        <w:t xml:space="preserve">Team </w:t>
      </w:r>
      <w:r w:rsidR="00972AA6">
        <w:t xml:space="preserve">Members </w:t>
      </w:r>
      <w:r w:rsidRPr="00C328EF">
        <w:t>Name</w:t>
      </w:r>
      <w:r w:rsidR="00972AA6">
        <w:t>s</w:t>
      </w:r>
      <w:r w:rsidRPr="00C328EF">
        <w:t xml:space="preserve">: </w:t>
      </w:r>
      <w:sdt>
        <w:sdtPr>
          <w:id w:val="-482772125"/>
          <w:placeholder>
            <w:docPart w:val="DefaultPlaceholder_-1854013440"/>
          </w:placeholder>
          <w:showingPlcHdr/>
        </w:sdtPr>
        <w:sdtEndPr/>
        <w:sdtContent>
          <w:r w:rsidRPr="00C328EF">
            <w:rPr>
              <w:rStyle w:val="PlaceholderText"/>
            </w:rPr>
            <w:t>Click or tap here to enter text.</w:t>
          </w:r>
        </w:sdtContent>
      </w:sdt>
    </w:p>
    <w:p w14:paraId="3BBE2599" w14:textId="36D4A62D" w:rsidR="00203A28" w:rsidRDefault="005F0F16" w:rsidP="00436326">
      <w:r>
        <w:t xml:space="preserve">The team will submit completed tasks for your review and approval. </w:t>
      </w:r>
      <w:r w:rsidR="00CD6457">
        <w:t>For a</w:t>
      </w:r>
      <w:r>
        <w:t xml:space="preserve">ny tasks that require revisions please provide detailed notes for the </w:t>
      </w:r>
      <w:r w:rsidR="00CD6457">
        <w:t>team</w:t>
      </w:r>
      <w:r>
        <w:t xml:space="preserve"> based on your expectations for these updates. </w:t>
      </w:r>
      <w:r w:rsidR="00CD6457">
        <w:t xml:space="preserve">This chart will be used throughout the project </w:t>
      </w:r>
      <w:r w:rsidR="00520C5B">
        <w:t xml:space="preserve">by you and the team to track approved tasks and revisions. Once a task has been </w:t>
      </w:r>
      <w:r w:rsidR="00436326">
        <w:t xml:space="preserve">successfully </w:t>
      </w:r>
      <w:r w:rsidR="00520C5B">
        <w:t xml:space="preserve">revised and </w:t>
      </w:r>
      <w:r w:rsidR="00CC19AF">
        <w:t>the task can be updated to approved.</w:t>
      </w:r>
      <w:r w:rsidR="00B82740">
        <w:t xml:space="preserve"> </w:t>
      </w:r>
      <w:r w:rsidR="00203A28">
        <w:t xml:space="preserve"> </w:t>
      </w:r>
    </w:p>
    <w:p w14:paraId="515045F1" w14:textId="4C7E75D9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Approved:</w:t>
      </w:r>
      <w:r>
        <w:t xml:space="preserve"> You have reviewed and </w:t>
      </w:r>
      <w:r w:rsidR="00963E09">
        <w:t>accepted</w:t>
      </w:r>
      <w:r>
        <w:t xml:space="preserve"> the task provided.</w:t>
      </w:r>
    </w:p>
    <w:p w14:paraId="0F9821A5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 xml:space="preserve">Not Applicable (N/A): </w:t>
      </w:r>
      <w:r>
        <w:t>This task either does not apply to the project or you have chosen not to review it as part of the deliverable at this time.</w:t>
      </w:r>
    </w:p>
    <w:p w14:paraId="5A4F6A6A" w14:textId="77777777" w:rsidR="00071E51" w:rsidRDefault="00071E51" w:rsidP="00203A28">
      <w:pPr>
        <w:pStyle w:val="ListParagraph"/>
        <w:numPr>
          <w:ilvl w:val="0"/>
          <w:numId w:val="2"/>
        </w:numPr>
        <w:spacing w:after="0" w:line="240" w:lineRule="auto"/>
      </w:pPr>
      <w:r w:rsidRPr="00203A28">
        <w:rPr>
          <w:i/>
        </w:rPr>
        <w:t>Revisions:</w:t>
      </w:r>
      <w:r>
        <w:t xml:space="preserve"> The task does not meet the expectations discussed and requires changes based on feedback provided.</w:t>
      </w:r>
    </w:p>
    <w:p w14:paraId="656EB9D5" w14:textId="77777777" w:rsidR="00D43514" w:rsidRDefault="00D43514" w:rsidP="00D43514">
      <w:pPr>
        <w:pStyle w:val="ListParagraph"/>
        <w:spacing w:after="0" w:line="240" w:lineRule="auto"/>
        <w:ind w:left="360"/>
      </w:pPr>
    </w:p>
    <w:tbl>
      <w:tblPr>
        <w:tblW w:w="14034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254"/>
        <w:gridCol w:w="1170"/>
        <w:gridCol w:w="1803"/>
        <w:gridCol w:w="1137"/>
        <w:gridCol w:w="5670"/>
      </w:tblGrid>
      <w:tr w:rsidR="00071E51" w:rsidRPr="00A33606" w14:paraId="11A25CB3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center"/>
          </w:tcPr>
          <w:p w14:paraId="33B25C8B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Tasks</w:t>
            </w:r>
          </w:p>
        </w:tc>
        <w:tc>
          <w:tcPr>
            <w:tcW w:w="1170" w:type="dxa"/>
            <w:vAlign w:val="center"/>
          </w:tcPr>
          <w:p w14:paraId="5C9519E2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Approved</w:t>
            </w:r>
          </w:p>
        </w:tc>
        <w:tc>
          <w:tcPr>
            <w:tcW w:w="1803" w:type="dxa"/>
          </w:tcPr>
          <w:p w14:paraId="5F0EE7B0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Not Applicable (N/A)</w:t>
            </w:r>
          </w:p>
        </w:tc>
        <w:tc>
          <w:tcPr>
            <w:tcW w:w="1137" w:type="dxa"/>
            <w:vAlign w:val="center"/>
          </w:tcPr>
          <w:p w14:paraId="59DB3D0D" w14:textId="77777777" w:rsidR="00071E51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s Required</w:t>
            </w:r>
          </w:p>
        </w:tc>
        <w:tc>
          <w:tcPr>
            <w:tcW w:w="5670" w:type="dxa"/>
            <w:vAlign w:val="center"/>
          </w:tcPr>
          <w:p w14:paraId="4AC20E10" w14:textId="77777777" w:rsidR="00071E51" w:rsidRPr="00A33606" w:rsidRDefault="00071E51" w:rsidP="00A3360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color w:val="000000"/>
                <w:lang w:eastAsia="en-CA"/>
              </w:rPr>
            </w:pPr>
            <w:r>
              <w:rPr>
                <w:rFonts w:eastAsia="Times New Roman" w:cstheme="minorHAnsi"/>
                <w:b/>
                <w:bCs/>
                <w:color w:val="000000"/>
                <w:lang w:eastAsia="en-CA"/>
              </w:rPr>
              <w:t>Revision notes</w:t>
            </w:r>
          </w:p>
        </w:tc>
      </w:tr>
      <w:tr w:rsidR="00071E51" w:rsidRPr="00A33606" w14:paraId="6F92EB7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EDD2ED" w14:textId="3910412C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Client Letter from the Chair</w:t>
            </w:r>
          </w:p>
        </w:tc>
        <w:tc>
          <w:tcPr>
            <w:tcW w:w="1170" w:type="dxa"/>
          </w:tcPr>
          <w:p w14:paraId="75C181B8" w14:textId="52B052C7" w:rsidR="00071E51" w:rsidRPr="00A33606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6058466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tc>
          <w:tcPr>
            <w:tcW w:w="1803" w:type="dxa"/>
          </w:tcPr>
          <w:p w14:paraId="1B9A75D1" w14:textId="59A9F8A1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456316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E6675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2074850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0FA6A414" w14:textId="0B679A3E" w:rsidR="00071E51" w:rsidRPr="00A33606" w:rsidRDefault="00BB607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6F13BE1" w14:textId="46BF5B1D" w:rsidR="002620B9" w:rsidRPr="00A33606" w:rsidRDefault="002620B9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CFAFB5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725F63E8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Project Charter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099084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50889FE9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46B8563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68649033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394572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4BE8F557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318E44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E5ABEE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3389409A" w14:textId="572D8654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IP Contract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861328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3380216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58EFF07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5429402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617065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69DAA4B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3EE771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88C56C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A5AD487" w14:textId="772BAE93" w:rsidR="00071E51" w:rsidRPr="00A33606" w:rsidRDefault="00B80AF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 xml:space="preserve">Overview of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key due date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>s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 xml:space="preserve"> for iterations and 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the 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final product</w:t>
            </w:r>
            <w:r w:rsidR="004209CA">
              <w:rPr>
                <w:rFonts w:eastAsia="Times New Roman" w:cstheme="minorHAnsi"/>
                <w:color w:val="000000"/>
                <w:lang w:eastAsia="en-CA"/>
              </w:rPr>
              <w:t xml:space="preserve"> (15 weeks)</w:t>
            </w:r>
            <w:r w:rsidR="001B70C9">
              <w:rPr>
                <w:rFonts w:eastAsia="Times New Roman" w:cstheme="minorHAnsi"/>
                <w:color w:val="000000"/>
                <w:lang w:eastAsia="en-CA"/>
              </w:rPr>
              <w:t>.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2329208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7997F7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5FD6174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97067030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827304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7490751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4E88D9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B0EED90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6152A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Use Case Diagram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019312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5BAC6F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13CF4D0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211863696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99306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1A8875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001405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14FF679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6BC913C" w14:textId="7EF202EE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Use Case Descriptions 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>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of 5</w:t>
            </w:r>
            <w:r w:rsidR="004637F1" w:rsidRPr="00A33606">
              <w:rPr>
                <w:rFonts w:eastAsia="Times New Roman" w:cstheme="minorHAnsi"/>
                <w:color w:val="000000"/>
                <w:lang w:eastAsia="en-CA"/>
              </w:rPr>
              <w:t xml:space="preserve">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84655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5B1C6145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ACC6FED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39292369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58835689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3FEECB7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7004B2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1E08D416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3AF81F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Analysis level (Domain)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70884613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1F19738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2E723F50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9698789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80322350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6FF3B328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32CF03A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4D3A0FCE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3BD22F0" w14:textId="069DFAB0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System Sequence Diagrams (</w:t>
            </w:r>
            <w:r w:rsidR="004637F1">
              <w:rPr>
                <w:rFonts w:eastAsia="Times New Roman" w:cstheme="minorHAnsi"/>
                <w:color w:val="000000"/>
                <w:lang w:eastAsia="en-CA"/>
              </w:rPr>
              <w:t>minimum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3 significant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4088958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19F22D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AD9982B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2012755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318999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08AFA21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4EAC2A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5C924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77D1FD6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proofErr w:type="spellStart"/>
            <w:r w:rsidRPr="00A33606">
              <w:rPr>
                <w:rFonts w:eastAsia="Times New Roman" w:cstheme="minorHAnsi"/>
                <w:color w:val="000000"/>
                <w:lang w:eastAsia="en-CA"/>
              </w:rPr>
              <w:t>Statechart</w:t>
            </w:r>
            <w:proofErr w:type="spellEnd"/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iagram(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0938906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263B31F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7F835FB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5715719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38020521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183BBDF2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46F2A5A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078B2BFD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EF1E75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Design Class Diagram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07342622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114461A7" w14:textId="5F1E7D52" w:rsidR="00071E51" w:rsidRPr="00A33606" w:rsidRDefault="002A1237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762F8DF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56754771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388102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7AF235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8ED6D69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45AA1F2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123506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esign level Sequence Diagrams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27296741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42CFF11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E617E6A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1747677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318348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3D3B7323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CBCDC4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CB99D6F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0403B62E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Navigation Diagram(s) 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1952275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1D70C074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993EF65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875297315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41868439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0B53B396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51D3652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6A6BED9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27D9ADA0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lastRenderedPageBreak/>
              <w:t>User Interface Prototype (Menu Screen Captures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974031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64E6A82B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FCE59AD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3435885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6789565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2A533CCE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56508785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77501DA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4987298D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Output Design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94534158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6151E2A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D7232F6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93269921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76375358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4119C39C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14721303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5B1043DA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578F498B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>Entity Relationship Diagram (ERD)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2098091773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2F052F4A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74F402E5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7097914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43629589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5020034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772B8167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071E51" w:rsidRPr="00A33606" w14:paraId="2197678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  <w:hideMark/>
          </w:tcPr>
          <w:p w14:paraId="1A07F0B8" w14:textId="40798ED3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Data Dictionary with </w:t>
            </w:r>
            <w:r w:rsidR="00A53519">
              <w:rPr>
                <w:rFonts w:eastAsia="Times New Roman" w:cstheme="minorHAnsi"/>
                <w:color w:val="000000"/>
                <w:lang w:eastAsia="en-CA"/>
              </w:rPr>
              <w:t>field-level</w:t>
            </w:r>
            <w:r w:rsidRPr="00A33606">
              <w:rPr>
                <w:rFonts w:eastAsia="Times New Roman" w:cstheme="minorHAnsi"/>
                <w:color w:val="000000"/>
                <w:lang w:eastAsia="en-CA"/>
              </w:rPr>
              <w:t xml:space="preserve"> definitions or Glossary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6707526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3DAA733F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4F141EC3" w14:textId="77777777" w:rsidR="00071E51" w:rsidRDefault="00D43514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110025160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E51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56949829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51ED07BD" w14:textId="77777777" w:rsidR="00071E51" w:rsidRPr="00A33606" w:rsidRDefault="00071E51" w:rsidP="00A33606">
                <w:pPr>
                  <w:spacing w:after="0" w:line="240" w:lineRule="auto"/>
                  <w:rPr>
                    <w:rFonts w:eastAsia="Times New Roman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0D4EC2E4" w14:textId="77777777" w:rsidR="00071E51" w:rsidRPr="00A33606" w:rsidRDefault="00071E51" w:rsidP="00A33606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497E76C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3B59049" w14:textId="4DF663DD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nit Tests Plan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44722938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576D0B39" w14:textId="28417B73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D546739" w14:textId="7329AF55" w:rsidR="00C2167F" w:rsidRDefault="00D43514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53973918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4454220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7A089D31" w14:textId="213857C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3783567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1B932E1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78642B16" w14:textId="54D071A6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1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604990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35D5F28A" w14:textId="4B2CC82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6BC6623C" w14:textId="10081F85" w:rsidR="00C2167F" w:rsidRDefault="00D43514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19058153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8002777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34B38A4A" w14:textId="22ADFB7F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CD0156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A124C87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8DB7266" w14:textId="6E584ECB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2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8922349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55C097D5" w14:textId="4B9C7A4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588DABFB" w14:textId="4D0C59A6" w:rsidR="00C2167F" w:rsidRDefault="00D43514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96844078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3418265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4E0BA1B6" w14:textId="6DD81D4D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F47A1AE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0CEBE2F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5F67DE17" w14:textId="6FCD7B2A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Working Code Demonstration 3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5192293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2EBFFC3C" w14:textId="77F9B52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163C6882" w14:textId="41A769B7" w:rsidR="00C2167F" w:rsidRDefault="00D43514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4280627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151005465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26820D7B" w14:textId="4E8F7582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64C01BF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4B268054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11D10B08" w14:textId="46E7A210" w:rsidR="00C2167F" w:rsidRPr="009E6675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9E6675">
              <w:rPr>
                <w:rFonts w:eastAsia="Times New Roman" w:cstheme="minorHAnsi"/>
                <w:color w:val="000000"/>
                <w:lang w:eastAsia="en-CA"/>
              </w:rPr>
              <w:t>User/System test plan(s) and results</w:t>
            </w: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2964167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1BA0F1E6" w14:textId="26570316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086CBCAE" w14:textId="731E3137" w:rsidR="00C2167F" w:rsidRDefault="00D43514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66754706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164846756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4E8F148F" w14:textId="6852FD18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62149860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  <w:tr w:rsidR="00C2167F" w:rsidRPr="00A33606" w14:paraId="678F0C18" w14:textId="77777777" w:rsidTr="0017570E">
        <w:trPr>
          <w:trHeight w:val="298"/>
        </w:trPr>
        <w:tc>
          <w:tcPr>
            <w:tcW w:w="4254" w:type="dxa"/>
            <w:shd w:val="clear" w:color="auto" w:fill="auto"/>
            <w:noWrap/>
            <w:vAlign w:val="bottom"/>
          </w:tcPr>
          <w:p w14:paraId="35B95998" w14:textId="6DD3F0BD" w:rsidR="000F1768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Hand-off of completed application developed.</w:t>
            </w:r>
          </w:p>
          <w:p w14:paraId="5EDA4B45" w14:textId="77777777" w:rsidR="00E81040" w:rsidRDefault="00E81040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  <w:p w14:paraId="6E75CF21" w14:textId="4639E2A9" w:rsidR="00C2167F" w:rsidRDefault="00333083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>
              <w:rPr>
                <w:rFonts w:eastAsia="Times New Roman" w:cstheme="minorHAnsi"/>
                <w:color w:val="000000"/>
                <w:lang w:eastAsia="en-CA"/>
              </w:rPr>
              <w:t>A finalized</w:t>
            </w:r>
            <w:r w:rsidR="00C2167F">
              <w:rPr>
                <w:rFonts w:eastAsia="Times New Roman" w:cstheme="minorHAnsi"/>
                <w:color w:val="000000"/>
                <w:lang w:eastAsia="en-CA"/>
              </w:rPr>
              <w:t xml:space="preserve"> document that includes:</w:t>
            </w:r>
          </w:p>
          <w:p w14:paraId="6BFDD62B" w14:textId="68567FCB" w:rsidR="00C2167F" w:rsidRPr="00166AEB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User Technical Manual</w:t>
            </w:r>
            <w:r w:rsidR="00E81040">
              <w:rPr>
                <w:rFonts w:eastAsia="Times New Roman" w:cstheme="minorHAnsi"/>
                <w:color w:val="000000"/>
                <w:lang w:eastAsia="en-CA"/>
              </w:rPr>
              <w:t xml:space="preserve"> and</w:t>
            </w:r>
          </w:p>
          <w:p w14:paraId="7698BFEA" w14:textId="77777777" w:rsidR="00C2167F" w:rsidRDefault="00C2167F" w:rsidP="00C2167F">
            <w:pPr>
              <w:pStyle w:val="ListParagraph"/>
              <w:numPr>
                <w:ilvl w:val="0"/>
                <w:numId w:val="1"/>
              </w:num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  <w:r w:rsidRPr="00166AEB">
              <w:rPr>
                <w:rFonts w:eastAsia="Times New Roman" w:cstheme="minorHAnsi"/>
                <w:color w:val="000000"/>
                <w:lang w:eastAsia="en-CA"/>
              </w:rPr>
              <w:t>Project ID and Deployment Guide</w:t>
            </w:r>
          </w:p>
          <w:p w14:paraId="561B4E82" w14:textId="2947E571" w:rsidR="000F1768" w:rsidRPr="00E81040" w:rsidRDefault="000F1768" w:rsidP="00E81040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-6591611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0" w:type="dxa"/>
              </w:tcPr>
              <w:p w14:paraId="709FB148" w14:textId="322BD55B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1803" w:type="dxa"/>
          </w:tcPr>
          <w:p w14:paraId="3961121D" w14:textId="56A4E457" w:rsidR="00C2167F" w:rsidRDefault="00D43514" w:rsidP="00C2167F">
            <w:pPr>
              <w:spacing w:after="0" w:line="240" w:lineRule="auto"/>
              <w:rPr>
                <w:rFonts w:ascii="MS Gothic" w:eastAsia="MS Gothic" w:hAnsi="MS Gothic" w:cstheme="minorHAnsi"/>
                <w:color w:val="000000"/>
                <w:lang w:eastAsia="en-CA"/>
              </w:rPr>
            </w:pPr>
            <w:sdt>
              <w:sdtPr>
                <w:rPr>
                  <w:rFonts w:eastAsia="Times New Roman" w:cstheme="minorHAnsi"/>
                  <w:color w:val="000000"/>
                  <w:lang w:eastAsia="en-CA"/>
                </w:rPr>
                <w:id w:val="-4438234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2167F"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sdtContent>
            </w:sdt>
          </w:p>
        </w:tc>
        <w:sdt>
          <w:sdtPr>
            <w:rPr>
              <w:rFonts w:eastAsia="Times New Roman" w:cstheme="minorHAnsi"/>
              <w:color w:val="000000"/>
              <w:lang w:eastAsia="en-CA"/>
            </w:rPr>
            <w:id w:val="3007690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37" w:type="dxa"/>
              </w:tcPr>
              <w:p w14:paraId="5C00BF38" w14:textId="0ED8C71C" w:rsidR="00C2167F" w:rsidRDefault="00C2167F" w:rsidP="00C2167F">
                <w:pPr>
                  <w:spacing w:after="0" w:line="240" w:lineRule="auto"/>
                  <w:rPr>
                    <w:rFonts w:ascii="MS Gothic" w:eastAsia="MS Gothic" w:hAnsi="MS Gothic" w:cstheme="minorHAnsi"/>
                    <w:color w:val="000000"/>
                    <w:lang w:eastAsia="en-CA"/>
                  </w:rPr>
                </w:pPr>
                <w:r>
                  <w:rPr>
                    <w:rFonts w:ascii="MS Gothic" w:eastAsia="MS Gothic" w:hAnsi="MS Gothic" w:cstheme="minorHAnsi" w:hint="eastAsia"/>
                    <w:color w:val="000000"/>
                    <w:lang w:eastAsia="en-CA"/>
                  </w:rPr>
                  <w:t>☐</w:t>
                </w:r>
              </w:p>
            </w:tc>
          </w:sdtContent>
        </w:sdt>
        <w:tc>
          <w:tcPr>
            <w:tcW w:w="5670" w:type="dxa"/>
          </w:tcPr>
          <w:p w14:paraId="23B4BBA2" w14:textId="77777777" w:rsidR="00C2167F" w:rsidRPr="00A33606" w:rsidRDefault="00C2167F" w:rsidP="00C2167F">
            <w:pPr>
              <w:spacing w:after="0" w:line="240" w:lineRule="auto"/>
              <w:rPr>
                <w:rFonts w:eastAsia="Times New Roman" w:cstheme="minorHAnsi"/>
                <w:color w:val="000000"/>
                <w:lang w:eastAsia="en-CA"/>
              </w:rPr>
            </w:pPr>
          </w:p>
        </w:tc>
      </w:tr>
    </w:tbl>
    <w:p w14:paraId="5746BA78" w14:textId="77777777" w:rsidR="00436326" w:rsidRDefault="00436326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</w:p>
    <w:p w14:paraId="384B06EA" w14:textId="6C692F07" w:rsidR="00AC0750" w:rsidRDefault="00AC0750" w:rsidP="00A33606">
      <w:pPr>
        <w:spacing w:after="0" w:line="240" w:lineRule="auto"/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</w:pPr>
      <w:r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Sig</w:t>
      </w:r>
      <w:r w:rsidR="00296C87">
        <w:rPr>
          <w:rFonts w:ascii="Calibri" w:eastAsia="Times New Roman" w:hAnsi="Calibri" w:cs="Calibri"/>
          <w:b/>
          <w:color w:val="000000"/>
          <w:sz w:val="24"/>
          <w:szCs w:val="24"/>
          <w:lang w:eastAsia="en-CA"/>
        </w:rPr>
        <w:t>n-Off</w:t>
      </w:r>
    </w:p>
    <w:p w14:paraId="71CF6B9D" w14:textId="1A3E0526" w:rsidR="00A33606" w:rsidRDefault="00BE1383" w:rsidP="00FA0D4D">
      <w:pPr>
        <w:spacing w:after="0" w:line="240" w:lineRule="auto"/>
      </w:pPr>
      <w:r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I </w:t>
      </w:r>
      <w:sdt>
        <w:sdtPr>
          <w:rPr>
            <w:rFonts w:ascii="Calibri" w:eastAsia="Times New Roman" w:hAnsi="Calibri" w:cs="Calibri"/>
            <w:bCs/>
            <w:color w:val="000000"/>
            <w:sz w:val="24"/>
            <w:szCs w:val="24"/>
            <w:lang w:eastAsia="en-CA"/>
          </w:rPr>
          <w:id w:val="1392309780"/>
          <w:placeholder>
            <w:docPart w:val="DefaultPlaceholder_-1854013440"/>
          </w:placeholder>
          <w:showingPlcHdr/>
        </w:sdtPr>
        <w:sdtEndPr/>
        <w:sdtContent>
          <w:r w:rsidRPr="00AC0750">
            <w:rPr>
              <w:rStyle w:val="PlaceholderText"/>
              <w:bCs/>
            </w:rPr>
            <w:t>Click or tap here to enter text.</w:t>
          </w:r>
        </w:sdtContent>
      </w:sdt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 xml:space="preserve"> </w:t>
      </w:r>
      <w:r w:rsidR="00296C87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h</w:t>
      </w:r>
      <w:r w:rsidR="00AC0750" w:rsidRPr="00AC0750">
        <w:rPr>
          <w:rFonts w:ascii="Calibri" w:eastAsia="Times New Roman" w:hAnsi="Calibri" w:cs="Calibri"/>
          <w:bCs/>
          <w:color w:val="000000"/>
          <w:sz w:val="24"/>
          <w:szCs w:val="24"/>
          <w:lang w:eastAsia="en-CA"/>
        </w:rPr>
        <w:t>ave reviewed the submitted deliverables from the team on</w:t>
      </w:r>
      <w:r w:rsidR="00A33606">
        <w:rPr>
          <w:rFonts w:ascii="Calibri" w:eastAsia="Times New Roman" w:hAnsi="Calibri" w:cs="Calibri"/>
          <w:color w:val="000000"/>
          <w:sz w:val="24"/>
          <w:szCs w:val="24"/>
          <w:lang w:eastAsia="en-CA"/>
        </w:rPr>
        <w:br/>
      </w:r>
      <w:r w:rsidR="00A33606">
        <w:rPr>
          <w:rFonts w:ascii="Times New Roman" w:eastAsia="Times New Roman" w:hAnsi="Times New Roman" w:cs="Times New Roman"/>
          <w:color w:val="000000"/>
          <w:sz w:val="24"/>
          <w:szCs w:val="24"/>
          <w:lang w:eastAsia="en-CA"/>
        </w:rPr>
        <w:t xml:space="preserve"> </w:t>
      </w:r>
      <w:sdt>
        <w:sdtPr>
          <w:rPr>
            <w:rFonts w:ascii="Times New Roman" w:eastAsia="Times New Roman" w:hAnsi="Times New Roman" w:cs="Times New Roman"/>
            <w:color w:val="000000"/>
            <w:sz w:val="24"/>
            <w:szCs w:val="24"/>
            <w:lang w:eastAsia="en-CA"/>
          </w:rPr>
          <w:id w:val="1902166099"/>
          <w:placeholder>
            <w:docPart w:val="DefaultPlaceholder_-1854013437"/>
          </w:placeholder>
          <w:showingPlcHdr/>
          <w:date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A33606" w:rsidRPr="0039641A">
            <w:rPr>
              <w:rStyle w:val="PlaceholderText"/>
            </w:rPr>
            <w:t>Click or tap to enter a date.</w:t>
          </w:r>
        </w:sdtContent>
      </w:sdt>
    </w:p>
    <w:sectPr w:rsidR="00A33606" w:rsidSect="0017570E">
      <w:headerReference w:type="default" r:id="rId10"/>
      <w:pgSz w:w="15840" w:h="12240" w:orient="landscape"/>
      <w:pgMar w:top="567" w:right="1134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CF8434" w14:textId="77777777" w:rsidR="00B50A1C" w:rsidRDefault="00B50A1C" w:rsidP="00F960A4">
      <w:pPr>
        <w:spacing w:after="0" w:line="240" w:lineRule="auto"/>
      </w:pPr>
      <w:r>
        <w:separator/>
      </w:r>
    </w:p>
  </w:endnote>
  <w:endnote w:type="continuationSeparator" w:id="0">
    <w:p w14:paraId="26820025" w14:textId="77777777" w:rsidR="00B50A1C" w:rsidRDefault="00B50A1C" w:rsidP="00F960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753F64" w14:textId="77777777" w:rsidR="00B50A1C" w:rsidRDefault="00B50A1C" w:rsidP="00F960A4">
      <w:pPr>
        <w:spacing w:after="0" w:line="240" w:lineRule="auto"/>
      </w:pPr>
      <w:r>
        <w:separator/>
      </w:r>
    </w:p>
  </w:footnote>
  <w:footnote w:type="continuationSeparator" w:id="0">
    <w:p w14:paraId="7D91D153" w14:textId="77777777" w:rsidR="00B50A1C" w:rsidRDefault="00B50A1C" w:rsidP="00F960A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18336367"/>
      <w:docPartObj>
        <w:docPartGallery w:val="Page Numbers (Top of Page)"/>
        <w:docPartUnique/>
      </w:docPartObj>
    </w:sdtPr>
    <w:sdtEndPr/>
    <w:sdtContent>
      <w:p w14:paraId="58FFBAAA" w14:textId="77777777" w:rsidR="00F960A4" w:rsidRDefault="00F960A4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7EA2AA21" w14:textId="77777777" w:rsidR="00F960A4" w:rsidRDefault="00F960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5F20E2"/>
    <w:multiLevelType w:val="hybridMultilevel"/>
    <w:tmpl w:val="917E072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6C221254"/>
    <w:multiLevelType w:val="hybridMultilevel"/>
    <w:tmpl w:val="8470613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9966462">
    <w:abstractNumId w:val="1"/>
  </w:num>
  <w:num w:numId="2" w16cid:durableId="10954403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396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DU2MjI3NzAxMDVQ0lEKTi0uzszPAymwqAUAaz+L2iwAAAA="/>
  </w:docVars>
  <w:rsids>
    <w:rsidRoot w:val="00A33606"/>
    <w:rsid w:val="00030B3D"/>
    <w:rsid w:val="00071E51"/>
    <w:rsid w:val="000979CA"/>
    <w:rsid w:val="000F1768"/>
    <w:rsid w:val="001103D4"/>
    <w:rsid w:val="00113EC5"/>
    <w:rsid w:val="00166AEB"/>
    <w:rsid w:val="0017570E"/>
    <w:rsid w:val="00194445"/>
    <w:rsid w:val="0019740C"/>
    <w:rsid w:val="001B70C9"/>
    <w:rsid w:val="001C273B"/>
    <w:rsid w:val="002027CE"/>
    <w:rsid w:val="00203A28"/>
    <w:rsid w:val="002620B9"/>
    <w:rsid w:val="00296C87"/>
    <w:rsid w:val="002A1237"/>
    <w:rsid w:val="002F1444"/>
    <w:rsid w:val="00333083"/>
    <w:rsid w:val="00355C64"/>
    <w:rsid w:val="003B7B73"/>
    <w:rsid w:val="003D3725"/>
    <w:rsid w:val="004175D5"/>
    <w:rsid w:val="004209CA"/>
    <w:rsid w:val="00436326"/>
    <w:rsid w:val="004637F1"/>
    <w:rsid w:val="00520C5B"/>
    <w:rsid w:val="005F0F16"/>
    <w:rsid w:val="006556CA"/>
    <w:rsid w:val="00660057"/>
    <w:rsid w:val="00663CB8"/>
    <w:rsid w:val="0067769F"/>
    <w:rsid w:val="00712889"/>
    <w:rsid w:val="0074079B"/>
    <w:rsid w:val="008646EF"/>
    <w:rsid w:val="008A7746"/>
    <w:rsid w:val="00915A97"/>
    <w:rsid w:val="00963E09"/>
    <w:rsid w:val="00972AA6"/>
    <w:rsid w:val="00990CF0"/>
    <w:rsid w:val="009E6675"/>
    <w:rsid w:val="00A33606"/>
    <w:rsid w:val="00A33DB6"/>
    <w:rsid w:val="00A5218E"/>
    <w:rsid w:val="00A53519"/>
    <w:rsid w:val="00AC0750"/>
    <w:rsid w:val="00B400E1"/>
    <w:rsid w:val="00B50A1C"/>
    <w:rsid w:val="00B80AF4"/>
    <w:rsid w:val="00B82740"/>
    <w:rsid w:val="00BB521A"/>
    <w:rsid w:val="00BB6077"/>
    <w:rsid w:val="00BE1383"/>
    <w:rsid w:val="00C2167F"/>
    <w:rsid w:val="00C274B8"/>
    <w:rsid w:val="00C328EF"/>
    <w:rsid w:val="00C5677C"/>
    <w:rsid w:val="00CC19AF"/>
    <w:rsid w:val="00CD6457"/>
    <w:rsid w:val="00D375BB"/>
    <w:rsid w:val="00D43514"/>
    <w:rsid w:val="00D7283E"/>
    <w:rsid w:val="00DF6160"/>
    <w:rsid w:val="00E725C2"/>
    <w:rsid w:val="00E7414C"/>
    <w:rsid w:val="00E81040"/>
    <w:rsid w:val="00E87441"/>
    <w:rsid w:val="00EA0B01"/>
    <w:rsid w:val="00EF56C9"/>
    <w:rsid w:val="00F34589"/>
    <w:rsid w:val="00F960A4"/>
    <w:rsid w:val="00FA0D4D"/>
    <w:rsid w:val="00FC0BF4"/>
    <w:rsid w:val="00FC5280"/>
    <w:rsid w:val="00FD11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8C693"/>
  <w15:chartTrackingRefBased/>
  <w15:docId w15:val="{945B85C2-D1FE-4A13-AA57-5CDB90E710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336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33606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336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A33DB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33DB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33DB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33DB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33DB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D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DB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166AEB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BB521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521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60A4"/>
  </w:style>
  <w:style w:type="paragraph" w:styleId="Footer">
    <w:name w:val="footer"/>
    <w:basedOn w:val="Normal"/>
    <w:link w:val="FooterChar"/>
    <w:uiPriority w:val="99"/>
    <w:unhideWhenUsed/>
    <w:rsid w:val="00F960A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6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211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B3CAB2-4636-4027-995E-C57583CF5728}"/>
      </w:docPartPr>
      <w:docPartBody>
        <w:p w:rsidR="001E653F" w:rsidRDefault="0001309D">
          <w:r w:rsidRPr="0039641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953892F-F326-451B-8485-3729B5B0CD9F}"/>
      </w:docPartPr>
      <w:docPartBody>
        <w:p w:rsidR="00C228F9" w:rsidRDefault="009203C1">
          <w:r w:rsidRPr="00CD2AEB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DBBB34FC6F54CC0A90669D154B33F4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80ACB2E-9213-41E7-A523-1864FE6EC26A}"/>
      </w:docPartPr>
      <w:docPartBody>
        <w:p w:rsidR="00000000" w:rsidRDefault="009C6A98" w:rsidP="009C6A98">
          <w:pPr>
            <w:pStyle w:val="3DBBB34FC6F54CC0A90669D154B33F4C"/>
          </w:pPr>
          <w:r w:rsidRPr="00CD2AE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309D"/>
    <w:rsid w:val="0001309D"/>
    <w:rsid w:val="001E653F"/>
    <w:rsid w:val="003E7A87"/>
    <w:rsid w:val="00424834"/>
    <w:rsid w:val="004B5F54"/>
    <w:rsid w:val="007043A3"/>
    <w:rsid w:val="00862491"/>
    <w:rsid w:val="009203C1"/>
    <w:rsid w:val="009C6A98"/>
    <w:rsid w:val="00B3527B"/>
    <w:rsid w:val="00C228F9"/>
    <w:rsid w:val="00EF3786"/>
    <w:rsid w:val="00F904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6A98"/>
    <w:rPr>
      <w:color w:val="808080"/>
    </w:rPr>
  </w:style>
  <w:style w:type="paragraph" w:customStyle="1" w:styleId="3DBBB34FC6F54CC0A90669D154B33F4C">
    <w:name w:val="3DBBB34FC6F54CC0A90669D154B33F4C"/>
    <w:rsid w:val="009C6A9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340DA4-3338-4C99-B497-DD98A64CD636}">
  <ds:schemaRefs>
    <ds:schemaRef ds:uri="http://purl.org/dc/elements/1.1/"/>
    <ds:schemaRef ds:uri="http://schemas.microsoft.com/office/2006/metadata/properties"/>
    <ds:schemaRef ds:uri="http://schemas.microsoft.com/office/2006/documentManagement/types"/>
    <ds:schemaRef ds:uri="http://purl.org/dc/dcmitype/"/>
    <ds:schemaRef ds:uri="a1e7187b-45d7-4b0b-bba7-dc63b8bbb5b4"/>
    <ds:schemaRef ds:uri="http://purl.org/dc/terms/"/>
    <ds:schemaRef ds:uri="http://schemas.openxmlformats.org/package/2006/metadata/core-properties"/>
    <ds:schemaRef ds:uri="http://schemas.microsoft.com/office/infopath/2007/PartnerControls"/>
    <ds:schemaRef ds:uri="65b9d225-16ca-46f6-ae18-b6551cf021c0"/>
    <ds:schemaRef ds:uri="http://www.w3.org/XML/1998/namespace"/>
  </ds:schemaRefs>
</ds:datastoreItem>
</file>

<file path=customXml/itemProps2.xml><?xml version="1.0" encoding="utf-8"?>
<ds:datastoreItem xmlns:ds="http://schemas.openxmlformats.org/officeDocument/2006/customXml" ds:itemID="{9F96DCCA-6653-41BD-97F7-D83081912C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A3BDB84-EC42-4083-80A9-7E39EEF09CE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2</Pages>
  <Words>329</Words>
  <Characters>1880</Characters>
  <Application>Microsoft Office Word</Application>
  <DocSecurity>0</DocSecurity>
  <Lines>15</Lines>
  <Paragraphs>4</Paragraphs>
  <ScaleCrop>false</ScaleCrop>
  <Company>Conestoga College</Company>
  <LinksUpToDate>false</LinksUpToDate>
  <CharactersWithSpaces>2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Aaren Hopkins</cp:lastModifiedBy>
  <cp:revision>74</cp:revision>
  <dcterms:created xsi:type="dcterms:W3CDTF">2022-06-29T19:42:00Z</dcterms:created>
  <dcterms:modified xsi:type="dcterms:W3CDTF">2022-08-26T2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